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Figure"/>
      </w:pPr>
      <w:r>
        <w:drawing>
          <wp:inline>
            <wp:exten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media/tv/1.jpg" id="0" name="Picture"/>
                    <pic:cNvPicPr>
                      <a:picLocks noChangeArrowheads="1" noChangeAspect="1"/>
                    </pic:cNvPicPr>
                  </pic:nvPicPr>
                  <pic:blipFill>
                    <a:blip r:embed="rId35"/>
                    <a:stretch>
                      <a:fillRect/>
                    </a:stretch>
                  </pic:blipFill>
                  <pic:spPr bwMode="auto">
                    <a:xfrm>
                      <a:off x="0" y="0"/>
                      <a:ex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FirstParagraph"/>
      </w:pPr>
      <w:r>
        <w:t xml:space="preserve">Рисунок 1. Серверная комната</w:t>
      </w:r>
    </w:p>
    <w:p>
      <w:pPr>
        <w:pStyle w:val="Heading2"/>
      </w:pPr>
      <w:bookmarkStart w:id="36" w:name="климатическая-техника-для-серверной"/>
      <w:bookmarkEnd w:id="36"/>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7" w:name="окружение-серверной-комнаты"/>
      <w:bookmarkEnd w:id="37"/>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8" w:name="безопасность-и-стандарты"/>
      <w:bookmarkEnd w:id="38"/>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9" w:name="заключение"/>
      <w:bookmarkEnd w:id="39"/>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beb088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55a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31Z</dcterms:created>
  <dcterms:modified xsi:type="dcterms:W3CDTF">2018-05-10T09:44:31Z</dcterms:modified>
</cp:coreProperties>
</file>